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ndy Hu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n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0 West Trl N Grayslake, IL, USA 60030-380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king6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44320663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